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55e97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01:06:59Z</dcterms:created>
  <dcterms:modified xsi:type="dcterms:W3CDTF">2019-01-04T01:06:59Z</dcterms:modified>
</cp:coreProperties>
</file>